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เก็บผล</w:t>
      </w:r>
      <w:r>
        <w:t xml:space="preserve"> </w:t>
      </w:r>
      <w:r>
        <w:t xml:space="preserve">Revoice</w:t>
      </w:r>
      <w:r>
        <w:t xml:space="preserve"> </w:t>
      </w:r>
      <w:r>
        <w:t xml:space="preserve">4929</w:t>
      </w:r>
      <w:r>
        <w:t xml:space="preserve"> </w:t>
      </w:r>
      <w:r>
        <w:t xml:space="preserve">-</w:t>
      </w:r>
      <w:r>
        <w:t xml:space="preserve"> </w:t>
      </w:r>
      <w:r>
        <w:t xml:space="preserve">ฝึก</w:t>
      </w:r>
      <w:r>
        <w:t xml:space="preserve"> </w:t>
      </w:r>
      <w:r>
        <w:t xml:space="preserve">Revoice</w:t>
      </w:r>
      <w:r>
        <w:t xml:space="preserve"> </w:t>
      </w:r>
      <w:r>
        <w:t xml:space="preserve">มาริก</w:t>
      </w:r>
    </w:p>
    <w:p>
      <w:pPr>
        <w:pStyle w:val="Date"/>
      </w:pPr>
      <w:r>
        <w:t xml:space="preserve">วันอังคารที่</w:t>
      </w:r>
      <w:r>
        <w:t xml:space="preserve"> </w:t>
      </w:r>
      <w:r>
        <w:t xml:space="preserve">4</w:t>
      </w:r>
      <w:r>
        <w:t xml:space="preserve"> </w:t>
      </w:r>
      <w:r>
        <w:t xml:space="preserve">ตุลาคม</w:t>
      </w:r>
      <w:r>
        <w:t xml:space="preserve"> </w:t>
      </w:r>
      <w:r>
        <w:t xml:space="preserve">2565</w:t>
      </w:r>
      <w:r>
        <w:t xml:space="preserve"> </w:t>
      </w:r>
      <w:r>
        <w:t xml:space="preserve">เวลา</w:t>
      </w:r>
      <w:r>
        <w:t xml:space="preserve"> </w:t>
      </w:r>
      <w:r>
        <w:t xml:space="preserve">10.0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ย่างนี้ดีกว่าก่อนที่กูจะไป ไฟ LED สัญลักษณ์ตัวอื่นนะ n + 1 - 1 นะคะ เดี๋ยวครูมีแบบฝึกหัดให้ทำก่อนนะในกระดาษ ลองทำตัวนี้ดูก่อน คราวนี้ กูมีชี้แจกให้ในห้องนะ มันจะเป็นคำอธิบาย สิ่งที่สอนวันนี้แหละ Paracetamol กับ Red 1 Comment เราเรียนผ่านไปเมื่อกี้ 2 โจทย์นะคะ ครูจะเขียนอธิบายไว้ในชีตที่แจกเพิ่ม สามารถนั่งดูตัวนี้ได้นะ แล้วก็เดี๋ยวกูให้ทำแบบฝึกหัดตัวนี้ก่อนเลยจะได้รู้ว่าเราพอทำได้ไหม คนละ 1 แผ่นโดยเขียนลงไปในนี้เลย ลองทำใน แบบฝึกหัดที่ครูแจกให้นะคะ แล้วลองดูก็ได้ หรือในสไลด์ที่เราเรียนไปเมื่อกี้ โจทย์น่าจะเป็นตัวนี้ OK จะคล้ายๆกับตัวนี้เลย นะคะ จะคล้ายๆกับสิ่งที่ครูโชว์บนกระดานนี้ บนสไลด์ ค่อยๆดูนะคะ ลองดู แล้วก็ดูชีทประกอบ แล้วลองทำ นะคะ ต้องทำอย่างไร ครูให้โจทย์ตัวนี้มา บาร์โค้ดข้างบนน่ะ เหมือนกันเลย ครูเปลี่ยน ข้าเอ็งเฉยๆ ครูกำหนดให้ n = 4 คราวนี้ครูเปลี่ยนให้ a n = 4 เพราะฉะนั้นค่า ID เป็นค่าอะไรบ้าง เขียนให้ครบ รู้ได้อย่างไร ถ้าเรายังจำไม่ได้เราก็มาเขียนตรงนี้ก่อนก็ได้นะคะ วงเล็บเปิด 4 มันมีค่าเป็นอะไรได้บ้าง พอเราเขียนลิสต์ตรงนี้แล้ว แล้วก็มาเขียนในคอลัมน์ที่ 1 ค่า i มีค่าเป็นอะไรบ้าง แล้วก็ติ๊กถูกเลย คำว่าติ๊กเครื่องหมายถูก มันทำงานที่คำสั่งนั้น แล้วนับมาทำงานกี่ครั้ง แล้วก็นับ มันมีเครื่องหมายถูกกี่ครั้งคือทำงานกี่ครั้ง แล้วเทียบว่า ไอ้ตัวนั้นตัวนี้ที่เรานับได้นี่ มาเที่ยวกับแฟนแล้วนี่ มันควรแทนด้วย N อะไร n + 1 - 1 หรือ n เฉยๆ จากนั้น เอากลับคืนมาเขียนด้านบนเพื่อบอกว่า แต่ละบรรทัด ทำงานกี่ครั้ง เหลือกี่รอบ ได้แล้ว หาค่าฟังก์ชันนะเอาแต่ละตัวมาบวกกัน แล้วก็หาค่า Big O ตัวสุดท้าย ลองทำดูสิคะไม่ได้เดี๋ยวบอกนะ เดี๋ยวครูเดินไป เดี๋ยวกูฝากอันนี้นะ เอกสารที่ครูให้ไปมีอยู่ 3 แผ่นนะคะ มีอยู่ 3 แผ่น มี 3 ตัวอย่างไม่อยู่ 3 แผ่น ฝากไปอ่านนะ ฝากไปอ่าน แล้วก็ทำความเข้าใจอีกครั้งหนึ่ง ครูฝากไปอ่านแล้วก็ทำความเข้าใจอีกครั้งหนึ่งนะ มีอยู่ 3 ตัวอย่างด้วยกันนะ เดี๋ยวเรามาดูด้วยกันอีก 1 ข้อ เมื่อกี้คือ คือเราสามารถนับจำนวนรอบได้นะ เราสามารถรู้ได้ว่าค่าไอนี่ มีค่าเป็นอะไรได้บ้างและรู้ว่า รูป for น่ะจะทำงานกี่รอบ จะสับสน กับการแปลงให้เป็นค่า n เดี๋ยวค่อยๆดูนะคะ จะสับสนเรื่องของการแปลงให้เป็นค่า n พอเราแปลงให้เป็นค่า n เสร็จแล้ว มันย้อนกลับขึ้นไปดูตัวโค้ดอีกครั้งหนึ่ง และเขียนนะคะ บอกว่า บรรทัดแรกทำงานกี่ครั้ง บรรทัดที่ 2 ทำงานกี่ครั้ง และบรรทัดที่ 3 ทำงานกี่ครั้ง แล้วจึงเอา จำนวนครั้งเหล่านี้มาบวกกัน ส่งค่าฟังก์ชันตรงนี้นะคะ ตัวเลขตัวนี้มาจากไหน มาจากจำนวนครั้ง ของการทำงาน ในแต่ละคำสั่งเห็นไหม บรรทัดแรกทำงาน 1 ครั้ง บรรทัดที่ 2 มาดูจากตรงนี้ก็ได้ เห็นไหมคะ แก้ไขไอก็คือไอเหมือนกัน ทำงาน n ครั้ง แล้วก็ Total เป็นครั้ง เอา 3 บรรทัดมาบวกกัน OK คราวนี้มาดูโจทย์พร้อมๆกันบนกระดานนะคะ ขอดูโจทย์บนกระดานพร้อมกัน ครูมี 3 บรรทัดเหมือนกัน มีตัว 3 บรรทัดเหมือนกัน ก็คือโค้ดนะมีอยู่ 3 บรรทัดใช่ไหมคะ คล้ายๆของเดิมเลยนะ แม่สังเกตเห็นไหมคะ ซองเล็ก กูเปลี่ยนไป ผู้ใช้เลนส์ วงเล็บ n + 1 ราคา วงเล็บ n + 1 เช่น ครูกำหนดให้ a n = 3 เพราะฉะนั้น เล่นตรงนี้มันคือ 3 +1 Left 4 เล้ง วงเล็บเปิด วงเล็บปิด ค่าที่ได้ จะมีทั้งหมด 4 ค่า อันนี้ตอนที่เราเข้าใจนะคะ 4 จะเริ่มต้นจากศูนย์วงเล็บ 1 01 23 ปิดข้อมูลนะคะ มีอยู่ทั้งหมด 4 ตัว ต้องทำงานกี่รอบ 4 รอบ เห็นไหมคะ เพราะมีข้อมูลอยู่ 4 ตัว จะต้องทำงานทั้งหมด 4 รอบ ใครเป็นอะไรได้บ้าง เป็นศูนย์เห็นไหมคะ ตามที่เราเขียนด้านบนนี้เลย 0 1 2 3 ไอจะมีค่าที่เป็นไปได้ อยู่ 45 ด้วยกัน 0 1 2 3 จากนั้น เราหาจำนวนรอบใช่ไหมคะ อันนี้คือค่าที่เป็นไปได้ตรงนี้เราก็ติ๊กถูกให้หมดเลยเพราะฉะนั้นจำนวนครั้งที่คลัง วิธีทำ 4 ครั้ง บรรทัด Total ทำ 4 ครั้ง ทำ 4 ครั้ง คำสั่ง for I in Range ก็ทำ 4 ครั้ง แล้ว ตัวแทนด้วย N ใดๆ เห็นไหมคะ endhiran 3 ทำอย่างไรจะเป็นสีได้ ไม่ต้องกลัวอะไรคะ พวก 1 ใช่หรือเปล่า 3 + 1 เป็น 4 เท่ากับข้างบนเลย พรุ่งนี้นะคะ คือ 3 + 1 มันเลยเท่ากับ 4 นะตรงนี้ ก็เลยกลายเป็น n + 1 นะคะ เพราะเมื่อแทนด้วย 3 3 + 1 = 4 เท่ากับตัวข้างบนเลย เพราะฉะนั้น เราจึงบอกได้นะคะ ว่าคำสั่งแต่ละคำสั่ง ในครัว 3 บรรทัดนี้ ทำงานกี่รอบ บรรทัดที่ 1 ทำงาน 1 รอบเห็นไหมคะ เราเขียนไว้ก่อน เขียนไว้ก่อน มันทำงาน 1 รอบแน่นอน บรรทัดที่ 2 ทำงานกี่ครั้ง มาทำงาน n + 1 ครั้ง แล้วก็เขียนไว้ข้างหลังก่อนเห็นไหมคะ เท่าที่ 3 ทำงานกี่ครั้ง นี่ไง n + 1 ครั้ง เมื่อเราหาค่า n ตรงนี้ได้แล้ว ย้อนกลับขึ้นไปเขียน ส่งหลังคำสั่งแต่ละคำสั่งด้วย อันนี้คือทำงาน n + 1 ครั้ง ตรงนี้คือทำงาน n + 1 ครั้ง เราลองแทนค่า n ด้วย 3 เห็นไหมคะ ถ้าครูแทนด้วย 3 เป็นหรือเปล่า พรุ่งนี้ก็ทำงาน 4 ครั้ง ตรงกันเลยเห็นไหมคะ แล้วก็ตรงกับค่านี้คือทำงานสิครับ เสร็จแล้วครูจะหาค่า fn เอาแต่ละบรรทัดมาเขียนไหม + n + 1 n + 1 นะคะ กูก็กระจายค่าออกมา 1 + 1 + 1 + n +1 จะได้เท่ากับ 1 n + 1 n ก็กลายเป็น 2 N นะคะ หนึ่งบวกหนึ่งบวกหนึ่งก็กลายเป็น 3 หาค่า Big O เลือกอันที่มากที่สุด คือตัวนี้ ก็เลยได้เป็น OM นะคะ เราเลือกค่า n ที่มากที่สุด จะได้เป็น OM งวดสุดท้าย ก่อนเลิกนะ เดี๋ยวช่วยครูทำหน่อย บอลโลก ครูมีโจทย์นะ วงเล็บ - 1 i n = 3 ช่วยครูหน่อย หาว่า ขายที่เป็นไปได้ จะมีค่าเป็นอะไรได้บ้าง 3 - 1 ได้เท่าไหร่คะ 2 ใบนั้นค่าที่เป็นไปได้ คือค่า อะไรบ้างคะ เริ่มต้นที่ศูนย์ เพราะว่าไม่มีอะไรนี่ กูไม่ได้บอกว่าเริ่มต้นที่เท่าไรนึกออกไหม ก็ต้องเริ่มต้นจากศูนย์ 1 มี 2 ไหม ไม่มี ใช่ไหมคะ วงเล็บ 2 จะได้ค่าเป็น 0 กับ 1 ทำงานกี่รอบ 2 รอบ ถูกหรือเปล่าเราทำงาน 2 รอบ ตอนนี้ทุกคนทำงาน 2 รอบ ทุกคนรู้ว่าทำงาน 2 รอบ ถูกไปก่อน ใช่ไหมคะ ค่าที่ได้คือ 0 กับ 1 ค่า i ที่เป็นไปได้คือ 0 กับ 1 ทำงาน 2 รอบ ต้องลบเท่าไหร่คะ ถึงจะเป็น 2 อันนี้มันเป็น 3 3 ลบอะไรถึงจะเป็นสอง 3 - 1 เท่ากับ 2 เพราะฉะนั้น แผน 3 ก็คือ End นะคะ ก็เลยกลายเป็น n - 1 OK ทันไหมคะ ลบหนึ่งมาจากไหน เดิม N = 3 ถูกหรือเปล่า ทำอย่างไรให้ a n = 2 ก็คือ -1 มันก็เลยจะเป็น 2 เพราะฉะนั้นวันที่ 1 ทำงาน 1 ครั้ง บรรทัดที่ 2 ทำงาน รบ 1 ครั้ง บรรทัดที่ 3 ก็ n - 1 ครั้งนะคะ เอาตัวเลขมาบวกกัน บวกกับ n - 1 บวกลบหนึ่งเท่ากับเท่าไหร่ ครูกระจายก่อน 1 + n ลบ 1 + n - 1 = 2 n ตัวนี้ตัดได้ถูกไหม 1 - 1 ได้ 0 แล้วก็ลบ 1 เพราะฉะนั้น Big O คืออะไรคะ oon มีใครงงไหม เริ่มงงตรงไหนไหมคะ อย่างนี้นะ เดี๋ยวกลับไปทวนอีกครั้งหนึ่ง นะคะ เดี๋ยวพรุ่งนี้ครูจะฝาก แบบฝึกหัด เดี๋ยวครูจะปริ้นแบบนี้มาให้ ให้ลองทำอีก กระป๋องข้อ คนละ 1 แผ่น ด้านหลัง เดี๋ยวครูจะไปฝากไว้ที่ dss นะคะ พรุ่งนี้เช้า เสร็จแล้ว เสร็จแล้วฝากไปอ่านชีทนี้ดีกว่า คืนนี้ ไปนั่งอ่านชีทที่ครูให้หน่อยนะ อ่านทีละบรรทัด ไม่เข้าใจถามพี่เขา พรุ่งนี้ หลังจากที่อ่านมาแล้วนี่ไม่เข้าใจประเด็นตรงไหน ไม่เข้าใจบรรทัดไหน ให้วงนะ ส่งมาเลยเดี๋ยวให้พี่อุ๋ยเขาอธิบายให้ ให้วงหรือไฮไลท์ ที่เราไม่เข้าใจนะคะ เสร็จแล้วนี่ เราทำแบบฝึกหัดนะคะ เดี๋ยวครูให้โจทย์ 2 โจทย์ ครูธรรม กระดาษแบบฝึกหัดนี้มาให้ แล้วก็ลองทำดูว่า ถ้าครูกำหนดค่า n มาให้แบบนี้ จะทำงาน ถ้าไอที่เป็นไปได้มีค่าอะไรบ้าง แล้วทำงานกี่รอบ เริ่มต้นทำงานกี่รอบให้ได้ก่อนแล้วกัน นะคะ กูว่าน่าจะได้แล้วล่ะ อาจจะลงตราอาจจะสับสนนิดหน่อย นะ ต้องลองทำแบบฝึกหัด นะคะ มันน่าจะเข้าใจมากขึ้น เดี๋ยวครูเช็คชื่อหน่อย ศิริราช อดิศร มาค่ะ หลวงพ่อกริ่ง พงศ์พร พันธกานต์ กัญญาณัฐ covid ธัญลักษณ์ ค่ะ วริษา ภัทรดา เทพอักษร ธนภัทร ภากร OK ค่ะ เจอกันสัปดาห์หน้านะ ค่ะ สวัสดีค่ะ เรียบร้อยแล้วค่ะขอบคุณค่ะล่า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เก็บผล Revoice 4929 - ฝึก Revoice มาริก</dc:title>
  <dc:creator/>
  <cp:keywords/>
  <dcterms:created xsi:type="dcterms:W3CDTF">2022-10-04T08:24:58Z</dcterms:created>
  <dcterms:modified xsi:type="dcterms:W3CDTF">2022-10-04T08:2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4 ตุลาคม 2565 เวลา 10.09 น.</vt:lpwstr>
  </property>
  <property fmtid="{D5CDD505-2E9C-101B-9397-08002B2CF9AE}" pid="3" name="subtitle">
    <vt:lpwstr/>
  </property>
</Properties>
</file>